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1AB4" w:rsidRDefault="00606BA0">
      <w:pPr>
        <w:rPr>
          <w:lang w:val="en-US"/>
        </w:rPr>
      </w:pPr>
      <w:r w:rsidRPr="00606BA0">
        <w:rPr>
          <w:lang w:val="en-US"/>
        </w:rPr>
        <w:t>Unsigned Overflow</w:t>
      </w:r>
    </w:p>
    <w:p w:rsidR="00606BA0" w:rsidRDefault="00606BA0">
      <w:pPr>
        <w:rPr>
          <w:lang w:val="en-US"/>
        </w:rPr>
      </w:pPr>
    </w:p>
    <w:p w:rsidR="00606BA0" w:rsidRPr="00606BA0" w:rsidRDefault="00606BA0" w:rsidP="00606BA0">
      <w:r w:rsidRPr="00606BA0">
        <w:rPr>
          <w:b/>
          <w:bCs/>
          <w:lang w:val="en-US"/>
        </w:rPr>
        <w:t>Overflow</w:t>
      </w:r>
      <w:r w:rsidRPr="00606BA0">
        <w:rPr>
          <w:lang w:val="en-US"/>
        </w:rPr>
        <w:t xml:space="preserve"> occurs when two numbers are added or subtracted , and the correct result is a number that is outside of the range of allowable numbers for that precision.  Both unsigned and signed overflow are possible (more on signed numbers later)</w:t>
      </w:r>
      <w:r w:rsidRPr="00606BA0">
        <w:rPr>
          <w:lang w:val="en-US"/>
        </w:rPr>
        <w:br/>
      </w:r>
      <w:r w:rsidRPr="00606BA0">
        <w:rPr>
          <w:lang w:val="en-US"/>
        </w:rPr>
        <w:br/>
        <w:t xml:space="preserve"> 8 bits  --   unsigned integers  0 to 2</w:t>
      </w:r>
      <w:r w:rsidRPr="00606BA0">
        <w:rPr>
          <w:vertAlign w:val="superscript"/>
          <w:lang w:val="en-US"/>
        </w:rPr>
        <w:t>8</w:t>
      </w:r>
      <w:r w:rsidRPr="00606BA0">
        <w:rPr>
          <w:lang w:val="en-US"/>
        </w:rPr>
        <w:t xml:space="preserve"> -1 or  0 to 255.</w:t>
      </w:r>
    </w:p>
    <w:p w:rsidR="00606BA0" w:rsidRPr="00606BA0" w:rsidRDefault="00606BA0" w:rsidP="00606BA0">
      <w:r w:rsidRPr="00606BA0">
        <w:rPr>
          <w:lang w:val="en-US"/>
        </w:rPr>
        <w:t xml:space="preserve"> 16 bits -- unsigned integers   0 to 2</w:t>
      </w:r>
      <w:r w:rsidRPr="00606BA0">
        <w:rPr>
          <w:vertAlign w:val="superscript"/>
          <w:lang w:val="en-US"/>
        </w:rPr>
        <w:t>16</w:t>
      </w:r>
      <w:r w:rsidRPr="00606BA0">
        <w:rPr>
          <w:lang w:val="en-US"/>
        </w:rPr>
        <w:t>-1 or  0 to 65535</w:t>
      </w:r>
    </w:p>
    <w:p w:rsidR="00606BA0" w:rsidRDefault="00606BA0"/>
    <w:p w:rsidR="00606BA0" w:rsidRDefault="00606BA0">
      <w:pPr>
        <w:rPr>
          <w:lang w:val="en-US"/>
        </w:rPr>
      </w:pPr>
      <w:r w:rsidRPr="00606BA0">
        <w:rPr>
          <w:lang w:val="en-US"/>
        </w:rPr>
        <w:t>Unsigned Overflow Example</w:t>
      </w:r>
    </w:p>
    <w:p w:rsidR="00606BA0" w:rsidRPr="00606BA0" w:rsidRDefault="00606BA0" w:rsidP="00606BA0">
      <w:r w:rsidRPr="00606BA0">
        <w:rPr>
          <w:lang w:val="en-US"/>
        </w:rPr>
        <w:t>Assume 8 bit precision; i.e. I can’t store any more than 8 bits for each number.</w:t>
      </w:r>
    </w:p>
    <w:p w:rsidR="00606BA0" w:rsidRPr="00606BA0" w:rsidRDefault="00606BA0" w:rsidP="00606BA0">
      <w:r w:rsidRPr="00606BA0">
        <w:rPr>
          <w:lang w:val="en-US"/>
        </w:rPr>
        <w:t>Lets   add    255 + 1 =  256.    The number 256 is OUTSIDE the range of 0 to 255   What happens during the addition?</w:t>
      </w:r>
    </w:p>
    <w:p w:rsidR="00606BA0" w:rsidRDefault="00606BA0"/>
    <w:p w:rsidR="00606BA0" w:rsidRPr="00606BA0" w:rsidRDefault="00606BA0" w:rsidP="00606BA0">
      <w:r w:rsidRPr="00606BA0">
        <w:rPr>
          <w:lang w:val="en-US"/>
        </w:rPr>
        <w:t>255  =     FF</w:t>
      </w:r>
    </w:p>
    <w:p w:rsidR="00606BA0" w:rsidRPr="00606BA0" w:rsidRDefault="00606BA0" w:rsidP="00606BA0">
      <w:r w:rsidRPr="00606BA0">
        <w:rPr>
          <w:lang w:val="en-US"/>
        </w:rPr>
        <w:t>+    1  =     01</w:t>
      </w:r>
      <w:r w:rsidRPr="00606BA0">
        <w:rPr>
          <w:lang w:val="en-US"/>
        </w:rPr>
        <w:br/>
        <w:t>-------------------</w:t>
      </w:r>
      <w:r w:rsidRPr="00606BA0">
        <w:rPr>
          <w:lang w:val="en-US"/>
        </w:rPr>
        <w:br/>
        <w:t xml:space="preserve"> 256   !=    00</w:t>
      </w:r>
      <w:r w:rsidRPr="00606BA0">
        <w:rPr>
          <w:lang w:val="en-US"/>
        </w:rPr>
        <w:br/>
      </w:r>
      <w:r w:rsidRPr="00606BA0">
        <w:rPr>
          <w:lang w:val="en-US"/>
        </w:rPr>
        <w:br/>
        <w:t>F + 1  =  0, carry out</w:t>
      </w:r>
      <w:r w:rsidRPr="00606BA0">
        <w:rPr>
          <w:lang w:val="en-US"/>
        </w:rPr>
        <w:br/>
        <w:t>F + 1 (carry) + 0 = 0, carry out</w:t>
      </w:r>
      <w:r w:rsidRPr="00606BA0">
        <w:rPr>
          <w:lang w:val="en-US"/>
        </w:rPr>
        <w:br/>
        <w:t>Carry out of MSB falls off end,   No place to put it.</w:t>
      </w:r>
    </w:p>
    <w:p w:rsidR="00606BA0" w:rsidRPr="00606BA0" w:rsidRDefault="00606BA0" w:rsidP="00606BA0">
      <w:r w:rsidRPr="00606BA0">
        <w:rPr>
          <w:lang w:val="en-US"/>
        </w:rPr>
        <w:t>Final answer is WRONG because could not store carry out.</w:t>
      </w:r>
    </w:p>
    <w:p w:rsidR="00606BA0" w:rsidRDefault="00606BA0"/>
    <w:p w:rsidR="00606BA0" w:rsidRDefault="00606BA0">
      <w:pPr>
        <w:rPr>
          <w:b/>
          <w:lang w:val="en-US"/>
        </w:rPr>
      </w:pPr>
      <w:r w:rsidRPr="00606BA0">
        <w:rPr>
          <w:b/>
          <w:lang w:val="en-US"/>
        </w:rPr>
        <w:t>Unsigned Overflow</w:t>
      </w:r>
    </w:p>
    <w:p w:rsidR="00606BA0" w:rsidRPr="00606BA0" w:rsidRDefault="00606BA0" w:rsidP="00606BA0">
      <w:r w:rsidRPr="00606BA0">
        <w:rPr>
          <w:lang w:val="en-US"/>
        </w:rPr>
        <w:t>A carry out of the Most Significant Digit (MSD) or Most Significant Bit (MSB) is an OVERFLOW indicator for addition of UNSIGNED numbers.</w:t>
      </w:r>
    </w:p>
    <w:p w:rsidR="00606BA0" w:rsidRPr="00606BA0" w:rsidRDefault="00606BA0" w:rsidP="00606BA0">
      <w:r w:rsidRPr="00606BA0">
        <w:rPr>
          <w:lang w:val="en-US"/>
        </w:rPr>
        <w:t xml:space="preserve">The correct result has overflowed the number range for that precision, and thus the result is incorrect. </w:t>
      </w:r>
    </w:p>
    <w:p w:rsidR="00606BA0" w:rsidRPr="00606BA0" w:rsidRDefault="00606BA0" w:rsidP="00606BA0">
      <w:r w:rsidRPr="00606BA0">
        <w:rPr>
          <w:lang w:val="en-US"/>
        </w:rPr>
        <w:t xml:space="preserve">If we could STORE the carry out of the MSD, then the answer would be correct.  </w:t>
      </w:r>
    </w:p>
    <w:p w:rsidR="00606BA0" w:rsidRPr="00606BA0" w:rsidRDefault="00606BA0" w:rsidP="00606BA0">
      <w:r w:rsidRPr="00606BA0">
        <w:rPr>
          <w:lang w:val="en-US"/>
        </w:rPr>
        <w:t>But we are assuming it is discarded because of fixed precision, so the bits we have left are the incorrect answer.</w:t>
      </w:r>
    </w:p>
    <w:p w:rsidR="00606BA0" w:rsidRDefault="00606BA0">
      <w:pPr>
        <w:rPr>
          <w:b/>
          <w:lang w:val="en-US"/>
        </w:rPr>
      </w:pPr>
      <w:r w:rsidRPr="00606BA0">
        <w:rPr>
          <w:b/>
          <w:lang w:val="en-US"/>
        </w:rPr>
        <w:t>Signed Integer Representation</w:t>
      </w:r>
    </w:p>
    <w:p w:rsidR="00606BA0" w:rsidRPr="00606BA0" w:rsidRDefault="00606BA0" w:rsidP="00606BA0">
      <w:r w:rsidRPr="00606BA0">
        <w:rPr>
          <w:lang w:val="en-US"/>
        </w:rPr>
        <w:t>We have been ignoring large sets of number types so far; i.e. the sets of signed integers, and floating point numbers.</w:t>
      </w:r>
    </w:p>
    <w:p w:rsidR="00606BA0" w:rsidRPr="00606BA0" w:rsidRDefault="00606BA0" w:rsidP="00606BA0">
      <w:r w:rsidRPr="00606BA0">
        <w:rPr>
          <w:lang w:val="en-US"/>
        </w:rPr>
        <w:t>We will not talk about floating point representation (i.e. 9.23 x10</w:t>
      </w:r>
      <w:r w:rsidRPr="00606BA0">
        <w:rPr>
          <w:vertAlign w:val="superscript"/>
          <w:lang w:val="en-US"/>
        </w:rPr>
        <w:t>13</w:t>
      </w:r>
      <w:r w:rsidRPr="00606BA0">
        <w:rPr>
          <w:lang w:val="en-US"/>
        </w:rPr>
        <w:t>).</w:t>
      </w:r>
    </w:p>
    <w:p w:rsidR="00606BA0" w:rsidRPr="00606BA0" w:rsidRDefault="00606BA0" w:rsidP="00606BA0">
      <w:r w:rsidRPr="00606BA0">
        <w:rPr>
          <w:lang w:val="en-US"/>
        </w:rPr>
        <w:lastRenderedPageBreak/>
        <w:t>We WILL talk about signed integer representation.</w:t>
      </w:r>
    </w:p>
    <w:p w:rsidR="00606BA0" w:rsidRPr="00606BA0" w:rsidRDefault="00606BA0" w:rsidP="00606BA0">
      <w:r w:rsidRPr="00606BA0">
        <w:rPr>
          <w:lang w:val="en-US"/>
        </w:rPr>
        <w:t xml:space="preserve">The </w:t>
      </w:r>
      <w:r w:rsidRPr="00606BA0">
        <w:rPr>
          <w:i/>
          <w:iCs/>
          <w:lang w:val="en-US"/>
        </w:rPr>
        <w:t xml:space="preserve">PROBLEM </w:t>
      </w:r>
      <w:r w:rsidRPr="00606BA0">
        <w:rPr>
          <w:lang w:val="en-US"/>
        </w:rPr>
        <w:t xml:space="preserve">with signed integers ( - 45,  + 27,   -99) is the SIGN.  How do we encode the sign?   </w:t>
      </w:r>
    </w:p>
    <w:p w:rsidR="00606BA0" w:rsidRDefault="00606BA0" w:rsidP="00606BA0">
      <w:pPr>
        <w:rPr>
          <w:lang w:val="en-US"/>
        </w:rPr>
      </w:pPr>
      <w:r w:rsidRPr="00606BA0">
        <w:rPr>
          <w:lang w:val="en-US"/>
        </w:rPr>
        <w:t>The sign is an extra piece of information that has to be encoded in addition to the magnitude.</w:t>
      </w:r>
    </w:p>
    <w:p w:rsidR="00606BA0" w:rsidRDefault="00606BA0" w:rsidP="00606BA0">
      <w:pPr>
        <w:rPr>
          <w:lang w:val="en-US"/>
        </w:rPr>
      </w:pPr>
    </w:p>
    <w:p w:rsidR="00606BA0" w:rsidRPr="00606BA0" w:rsidRDefault="00606BA0" w:rsidP="00606BA0">
      <w:pPr>
        <w:rPr>
          <w:b/>
          <w:lang w:val="en-US"/>
        </w:rPr>
      </w:pPr>
      <w:r w:rsidRPr="00606BA0">
        <w:rPr>
          <w:b/>
          <w:lang w:val="en-US"/>
        </w:rPr>
        <w:t>Signed Magnitude Representation</w:t>
      </w:r>
    </w:p>
    <w:p w:rsidR="00606BA0" w:rsidRPr="00606BA0" w:rsidRDefault="00606BA0" w:rsidP="00606BA0">
      <w:r w:rsidRPr="00606BA0">
        <w:rPr>
          <w:lang w:val="en-US"/>
        </w:rPr>
        <w:t xml:space="preserve">Signed Magnitude (SM) is a method for encoding signed integers.  </w:t>
      </w:r>
    </w:p>
    <w:p w:rsidR="00606BA0" w:rsidRPr="00606BA0" w:rsidRDefault="00606BA0" w:rsidP="00606BA0">
      <w:r w:rsidRPr="00606BA0">
        <w:rPr>
          <w:lang w:val="en-US"/>
        </w:rPr>
        <w:t>The Most Significant Bit is used to represent the sign.  ‘1’ is used for a ‘-’ (negative sign), a ‘0’ for a ‘+’ (positive sign).</w:t>
      </w:r>
    </w:p>
    <w:p w:rsidR="00606BA0" w:rsidRPr="00606BA0" w:rsidRDefault="00606BA0" w:rsidP="00606BA0">
      <w:r w:rsidRPr="00606BA0">
        <w:rPr>
          <w:lang w:val="en-US"/>
        </w:rPr>
        <w:t>The format of  a SM number in 8 bits is:</w:t>
      </w:r>
      <w:r w:rsidRPr="00606BA0">
        <w:rPr>
          <w:lang w:val="en-US"/>
        </w:rPr>
        <w:br/>
        <w:t xml:space="preserve">      s</w:t>
      </w:r>
      <w:r w:rsidRPr="00606BA0">
        <w:t xml:space="preserve"> </w:t>
      </w:r>
      <w:r w:rsidRPr="00606BA0">
        <w:rPr>
          <w:lang w:val="en-US"/>
        </w:rPr>
        <w:t>m</w:t>
      </w:r>
      <w:r w:rsidRPr="00606BA0">
        <w:t xml:space="preserve"> </w:t>
      </w:r>
      <w:r w:rsidRPr="00606BA0">
        <w:rPr>
          <w:lang w:val="en-US"/>
        </w:rPr>
        <w:t>m</w:t>
      </w:r>
      <w:r w:rsidRPr="00606BA0">
        <w:t xml:space="preserve"> </w:t>
      </w:r>
      <w:r w:rsidRPr="00606BA0">
        <w:rPr>
          <w:lang w:val="en-US"/>
        </w:rPr>
        <w:t>m</w:t>
      </w:r>
      <w:r w:rsidRPr="00606BA0">
        <w:t xml:space="preserve"> </w:t>
      </w:r>
      <w:r w:rsidRPr="00606BA0">
        <w:rPr>
          <w:lang w:val="en-US"/>
        </w:rPr>
        <w:t>m</w:t>
      </w:r>
      <w:r w:rsidRPr="00606BA0">
        <w:t xml:space="preserve"> </w:t>
      </w:r>
      <w:r w:rsidRPr="00606BA0">
        <w:rPr>
          <w:lang w:val="en-US"/>
        </w:rPr>
        <w:t>m</w:t>
      </w:r>
      <w:r w:rsidRPr="00606BA0">
        <w:t xml:space="preserve"> </w:t>
      </w:r>
      <w:r w:rsidRPr="00606BA0">
        <w:rPr>
          <w:lang w:val="en-US"/>
        </w:rPr>
        <w:t>m</w:t>
      </w:r>
      <w:r w:rsidRPr="00606BA0">
        <w:t xml:space="preserve"> </w:t>
      </w:r>
      <w:r w:rsidRPr="00606BA0">
        <w:rPr>
          <w:lang w:val="en-US"/>
        </w:rPr>
        <w:t xml:space="preserve">m </w:t>
      </w:r>
    </w:p>
    <w:p w:rsidR="00606BA0" w:rsidRPr="00606BA0" w:rsidRDefault="00606BA0" w:rsidP="00606BA0">
      <w:r w:rsidRPr="00606BA0">
        <w:rPr>
          <w:lang w:val="en-US"/>
        </w:rPr>
        <w:t>where ‘s’ is the sign bit and the other 7 bits represent the magnitude.</w:t>
      </w:r>
    </w:p>
    <w:p w:rsidR="00606BA0" w:rsidRPr="00606BA0" w:rsidRDefault="00606BA0" w:rsidP="00606BA0">
      <w:r w:rsidRPr="00606BA0">
        <w:rPr>
          <w:lang w:val="en-US"/>
        </w:rPr>
        <w:t>NOTE: for positive numbers, the result is the same as the unsigned binary representation.</w:t>
      </w:r>
    </w:p>
    <w:p w:rsidR="00606BA0" w:rsidRDefault="00606BA0" w:rsidP="00606BA0"/>
    <w:p w:rsidR="00606BA0" w:rsidRPr="00606BA0" w:rsidRDefault="00606BA0" w:rsidP="00606BA0">
      <w:pPr>
        <w:rPr>
          <w:b/>
        </w:rPr>
      </w:pPr>
      <w:r w:rsidRPr="00606BA0">
        <w:rPr>
          <w:b/>
          <w:lang w:val="en-US"/>
        </w:rPr>
        <w:t>Signed Magnitude Examples (8 bits)</w:t>
      </w:r>
    </w:p>
    <w:p w:rsidR="00606BA0" w:rsidRPr="00606BA0" w:rsidRDefault="00606BA0" w:rsidP="00606BA0">
      <w:r w:rsidRPr="00606BA0">
        <w:rPr>
          <w:lang w:val="en-US"/>
        </w:rPr>
        <w:t>-5       =      1  0000101  =   85</w:t>
      </w:r>
      <w:r w:rsidRPr="00606BA0">
        <w:t>h</w:t>
      </w:r>
      <w:r w:rsidRPr="00606BA0">
        <w:rPr>
          <w:lang w:val="en-US"/>
        </w:rPr>
        <w:br/>
        <w:t>+5       =      0  0000101  =   05</w:t>
      </w:r>
      <w:r w:rsidRPr="00606BA0">
        <w:t>h</w:t>
      </w:r>
      <w:r w:rsidRPr="00606BA0">
        <w:rPr>
          <w:lang w:val="en-US"/>
        </w:rPr>
        <w:br/>
        <w:t>+127    =     0 1111111   =    7F</w:t>
      </w:r>
      <w:r w:rsidRPr="00606BA0">
        <w:t>h</w:t>
      </w:r>
      <w:r w:rsidRPr="00606BA0">
        <w:rPr>
          <w:lang w:val="en-US"/>
        </w:rPr>
        <w:br/>
        <w:t xml:space="preserve"> -127   =      1 1111111   =    FF</w:t>
      </w:r>
      <w:r w:rsidRPr="00606BA0">
        <w:t>h</w:t>
      </w:r>
      <w:r w:rsidRPr="00606BA0">
        <w:rPr>
          <w:lang w:val="en-US"/>
        </w:rPr>
        <w:br/>
        <w:t>+ 0      =      0 0000000   =    00</w:t>
      </w:r>
      <w:r w:rsidRPr="00606BA0">
        <w:t>h</w:t>
      </w:r>
      <w:r w:rsidRPr="00606BA0">
        <w:rPr>
          <w:lang w:val="en-US"/>
        </w:rPr>
        <w:br/>
        <w:t xml:space="preserve"> - 0      =      1 0000000   =   80</w:t>
      </w:r>
      <w:r w:rsidRPr="00606BA0">
        <w:t>h</w:t>
      </w:r>
    </w:p>
    <w:p w:rsidR="00606BA0" w:rsidRDefault="00606BA0"/>
    <w:p w:rsidR="00606BA0" w:rsidRPr="00606BA0" w:rsidRDefault="00606BA0" w:rsidP="00606BA0">
      <w:r w:rsidRPr="00606BA0">
        <w:rPr>
          <w:lang w:val="en-US"/>
        </w:rPr>
        <w:t>For 8 bits, can represent the signed integers -127 to +127.</w:t>
      </w:r>
    </w:p>
    <w:p w:rsidR="00606BA0" w:rsidRPr="00606BA0" w:rsidRDefault="00606BA0" w:rsidP="00606BA0">
      <w:r w:rsidRPr="00606BA0">
        <w:rPr>
          <w:lang w:val="en-US"/>
        </w:rPr>
        <w:t>For N bits, can represent the signed integers</w:t>
      </w:r>
    </w:p>
    <w:p w:rsidR="00606BA0" w:rsidRPr="00606BA0" w:rsidRDefault="00606BA0" w:rsidP="00606BA0">
      <w:r w:rsidRPr="00606BA0">
        <w:rPr>
          <w:lang w:val="en-US"/>
        </w:rPr>
        <w:t xml:space="preserve">  </w:t>
      </w:r>
      <w:r w:rsidRPr="00606BA0">
        <w:rPr>
          <w:lang w:val="en-US"/>
        </w:rPr>
        <w:br/>
        <w:t xml:space="preserve">                   -(2</w:t>
      </w:r>
      <w:r w:rsidRPr="00606BA0">
        <w:rPr>
          <w:vertAlign w:val="superscript"/>
          <w:lang w:val="en-US"/>
        </w:rPr>
        <w:t>(N-1)</w:t>
      </w:r>
      <w:r w:rsidRPr="00606BA0">
        <w:rPr>
          <w:lang w:val="en-US"/>
        </w:rPr>
        <w:t xml:space="preserve"> – 1)    to    +( 2</w:t>
      </w:r>
      <w:r w:rsidRPr="00606BA0">
        <w:rPr>
          <w:vertAlign w:val="superscript"/>
          <w:lang w:val="en-US"/>
        </w:rPr>
        <w:t>(N-1)</w:t>
      </w:r>
      <w:r w:rsidRPr="00606BA0">
        <w:rPr>
          <w:lang w:val="en-US"/>
        </w:rPr>
        <w:t xml:space="preserve"> – 1) </w:t>
      </w:r>
    </w:p>
    <w:p w:rsidR="00606BA0" w:rsidRDefault="00606BA0">
      <w:pPr>
        <w:rPr>
          <w:b/>
          <w:lang w:val="en-US"/>
        </w:rPr>
      </w:pPr>
      <w:r w:rsidRPr="00606BA0">
        <w:rPr>
          <w:b/>
          <w:lang w:val="en-US"/>
        </w:rPr>
        <w:t>Signed Magnitude comments</w:t>
      </w:r>
    </w:p>
    <w:p w:rsidR="00000000" w:rsidRPr="00606BA0" w:rsidRDefault="00606BA0" w:rsidP="00606BA0">
      <w:pPr>
        <w:numPr>
          <w:ilvl w:val="0"/>
          <w:numId w:val="1"/>
        </w:numPr>
      </w:pPr>
      <w:r w:rsidRPr="00606BA0">
        <w:rPr>
          <w:lang w:val="en-US"/>
        </w:rPr>
        <w:t xml:space="preserve">Signed magnitude easy to understand and encode (similar to that which people commonly use). </w:t>
      </w:r>
    </w:p>
    <w:p w:rsidR="00000000" w:rsidRPr="00606BA0" w:rsidRDefault="00606BA0" w:rsidP="00606BA0">
      <w:pPr>
        <w:numPr>
          <w:ilvl w:val="0"/>
          <w:numId w:val="1"/>
        </w:numPr>
      </w:pPr>
      <w:r w:rsidRPr="00606BA0">
        <w:rPr>
          <w:b/>
          <w:bCs/>
          <w:lang w:val="en-US"/>
        </w:rPr>
        <w:t>One problem is that it has two ways of representing 0 (-0, and +0).  Mathematically speaking, no such thing as two representations for zeros.</w:t>
      </w:r>
    </w:p>
    <w:p w:rsidR="00000000" w:rsidRPr="00606BA0" w:rsidRDefault="00606BA0" w:rsidP="00606BA0">
      <w:pPr>
        <w:numPr>
          <w:ilvl w:val="0"/>
          <w:numId w:val="1"/>
        </w:numPr>
      </w:pPr>
      <w:r w:rsidRPr="00606BA0">
        <w:rPr>
          <w:lang w:val="en-US"/>
        </w:rPr>
        <w:t>Another problem is that addition of K + (-K) does not give Zero (if the numbers are operated on directly with the sign bit in place).</w:t>
      </w:r>
      <w:r w:rsidRPr="00606BA0">
        <w:rPr>
          <w:lang w:val="en-US"/>
        </w:rPr>
        <w:br/>
        <w:t xml:space="preserve">            -5 + 5 =   85</w:t>
      </w:r>
      <w:r w:rsidRPr="00606BA0">
        <w:t>h</w:t>
      </w:r>
      <w:r w:rsidRPr="00606BA0">
        <w:rPr>
          <w:lang w:val="en-US"/>
        </w:rPr>
        <w:t xml:space="preserve"> +  05</w:t>
      </w:r>
      <w:r w:rsidRPr="00606BA0">
        <w:t>h</w:t>
      </w:r>
      <w:r w:rsidRPr="00606BA0">
        <w:rPr>
          <w:lang w:val="en-US"/>
        </w:rPr>
        <w:t xml:space="preserve"> = 8A</w:t>
      </w:r>
      <w:r w:rsidRPr="00606BA0">
        <w:t>h</w:t>
      </w:r>
      <w:r w:rsidRPr="00606BA0">
        <w:rPr>
          <w:lang w:val="en-US"/>
        </w:rPr>
        <w:t xml:space="preserve">  =  -10  </w:t>
      </w:r>
      <w:r w:rsidRPr="00606BA0">
        <w:rPr>
          <w:lang w:val="en-US"/>
        </w:rPr>
        <w:br/>
        <w:t xml:space="preserve">In general to add two SM numbers it is necessary to subtract the smaller </w:t>
      </w:r>
      <w:r w:rsidRPr="00606BA0">
        <w:rPr>
          <w:lang w:val="en-US"/>
        </w:rPr>
        <w:t>magnitude</w:t>
      </w:r>
      <w:r w:rsidRPr="00606BA0">
        <w:rPr>
          <w:lang w:val="en-US"/>
        </w:rPr>
        <w:t xml:space="preserve"> from the larger and use the sign of the larger number for the sign of the result. (Special case of equal magnitudes and opposite sign must be recognized).</w:t>
      </w:r>
    </w:p>
    <w:p w:rsidR="00000000" w:rsidRPr="00606BA0" w:rsidRDefault="00606BA0" w:rsidP="00606BA0">
      <w:pPr>
        <w:numPr>
          <w:ilvl w:val="0"/>
          <w:numId w:val="1"/>
        </w:numPr>
      </w:pPr>
      <w:r w:rsidRPr="00606BA0">
        <w:rPr>
          <w:lang w:val="en-US"/>
        </w:rPr>
        <w:lastRenderedPageBreak/>
        <w:t>Example:   (+5) + (-6) = -(6 – 5) = - 1</w:t>
      </w:r>
    </w:p>
    <w:p w:rsidR="00606BA0" w:rsidRDefault="00606BA0"/>
    <w:p w:rsidR="00606BA0" w:rsidRDefault="00606BA0">
      <w:pPr>
        <w:rPr>
          <w:b/>
          <w:lang w:val="en-US"/>
        </w:rPr>
      </w:pPr>
      <w:r w:rsidRPr="00606BA0">
        <w:rPr>
          <w:b/>
          <w:lang w:val="en-US"/>
        </w:rPr>
        <w:t>One’s Complement Representation</w:t>
      </w:r>
    </w:p>
    <w:p w:rsidR="00606BA0" w:rsidRPr="00606BA0" w:rsidRDefault="00606BA0" w:rsidP="00606BA0">
      <w:r w:rsidRPr="00606BA0">
        <w:rPr>
          <w:lang w:val="en-US"/>
        </w:rPr>
        <w:t>One’s complement is another way to represent signed integers.</w:t>
      </w:r>
      <w:r w:rsidRPr="00606BA0">
        <w:rPr>
          <w:lang w:val="en-US"/>
        </w:rPr>
        <w:br/>
      </w:r>
      <w:r w:rsidRPr="00606BA0">
        <w:rPr>
          <w:lang w:val="en-US"/>
        </w:rPr>
        <w:br/>
        <w:t>To encode a negative number,  get the binary representation of its magnitude, then COMPLEMENT each bit.   Complementing each bit means that 1’s are replaced with 0’s,  0’s are replaced with 1’s.</w:t>
      </w:r>
    </w:p>
    <w:p w:rsidR="00606BA0" w:rsidRPr="00606BA0" w:rsidRDefault="00606BA0" w:rsidP="00606BA0">
      <w:r w:rsidRPr="00606BA0">
        <w:rPr>
          <w:lang w:val="en-US"/>
        </w:rPr>
        <w:t xml:space="preserve">What is -5 in One’s Complement, 8 bits?    </w:t>
      </w:r>
    </w:p>
    <w:p w:rsidR="00606BA0" w:rsidRPr="00606BA0" w:rsidRDefault="00606BA0" w:rsidP="00606BA0">
      <w:r w:rsidRPr="00606BA0">
        <w:rPr>
          <w:lang w:val="en-US"/>
        </w:rPr>
        <w:t>The magnitude 5 in 8-bits is  0000 0101 =   05</w:t>
      </w:r>
      <w:r w:rsidRPr="00606BA0">
        <w:t>h</w:t>
      </w:r>
    </w:p>
    <w:p w:rsidR="00606BA0" w:rsidRPr="00606BA0" w:rsidRDefault="00606BA0" w:rsidP="00606BA0">
      <w:r w:rsidRPr="00606BA0">
        <w:rPr>
          <w:lang w:val="en-US"/>
        </w:rPr>
        <w:t>Now complement each bit:    1111 1010 =  FA</w:t>
      </w:r>
      <w:r w:rsidRPr="00606BA0">
        <w:t>h</w:t>
      </w:r>
      <w:r w:rsidRPr="00606BA0">
        <w:rPr>
          <w:lang w:val="en-US"/>
        </w:rPr>
        <w:br/>
        <w:t>FA</w:t>
      </w:r>
      <w:r w:rsidRPr="00606BA0">
        <w:t>h</w:t>
      </w:r>
      <w:r w:rsidRPr="00606BA0">
        <w:rPr>
          <w:lang w:val="en-US"/>
        </w:rPr>
        <w:t xml:space="preserve">  is the 8-bit, one’s complement number of -5.</w:t>
      </w:r>
      <w:r w:rsidRPr="00606BA0">
        <w:rPr>
          <w:lang w:val="en-US"/>
        </w:rPr>
        <w:br/>
      </w:r>
      <w:r w:rsidRPr="00606BA0">
        <w:rPr>
          <w:lang w:val="en-US"/>
        </w:rPr>
        <w:br/>
        <w:t>NOTE: positive numbers in 1’s complement are simply their binary representation.</w:t>
      </w:r>
    </w:p>
    <w:p w:rsidR="00606BA0" w:rsidRDefault="00606BA0">
      <w:pPr>
        <w:rPr>
          <w:lang w:val="en-US"/>
        </w:rPr>
      </w:pPr>
      <w:r w:rsidRPr="00606BA0">
        <w:rPr>
          <w:lang w:val="en-US"/>
        </w:rPr>
        <w:t>One’s Complement Examples</w:t>
      </w:r>
    </w:p>
    <w:p w:rsidR="00606BA0" w:rsidRPr="00606BA0" w:rsidRDefault="00606BA0" w:rsidP="00606BA0">
      <w:r w:rsidRPr="00606BA0">
        <w:rPr>
          <w:lang w:val="en-US"/>
        </w:rPr>
        <w:t>-5       =      1111 1010  =   FA</w:t>
      </w:r>
      <w:r w:rsidRPr="00606BA0">
        <w:t>h</w:t>
      </w:r>
      <w:r w:rsidRPr="00606BA0">
        <w:rPr>
          <w:lang w:val="en-US"/>
        </w:rPr>
        <w:br/>
        <w:t>+5       =      0000 0101  =   05</w:t>
      </w:r>
      <w:r w:rsidRPr="00606BA0">
        <w:t>h</w:t>
      </w:r>
      <w:r w:rsidRPr="00606BA0">
        <w:rPr>
          <w:lang w:val="en-US"/>
        </w:rPr>
        <w:br/>
        <w:t>+127    =     0111 1111   =   7F</w:t>
      </w:r>
      <w:r w:rsidRPr="00606BA0">
        <w:t>h</w:t>
      </w:r>
      <w:r w:rsidRPr="00606BA0">
        <w:rPr>
          <w:lang w:val="en-US"/>
        </w:rPr>
        <w:br/>
        <w:t xml:space="preserve"> -127   =      1000 0000   =   80</w:t>
      </w:r>
      <w:r w:rsidRPr="00606BA0">
        <w:t>h</w:t>
      </w:r>
      <w:r w:rsidRPr="00606BA0">
        <w:rPr>
          <w:lang w:val="en-US"/>
        </w:rPr>
        <w:br/>
        <w:t>+ 0      =      0000 0000   =   00</w:t>
      </w:r>
      <w:r w:rsidRPr="00606BA0">
        <w:t>h</w:t>
      </w:r>
      <w:r w:rsidRPr="00606BA0">
        <w:rPr>
          <w:lang w:val="en-US"/>
        </w:rPr>
        <w:br/>
        <w:t xml:space="preserve"> - 0      =      1111 1111   =   FF</w:t>
      </w:r>
      <w:r w:rsidRPr="00606BA0">
        <w:t>h</w:t>
      </w:r>
    </w:p>
    <w:p w:rsidR="00606BA0" w:rsidRPr="00606BA0" w:rsidRDefault="00606BA0" w:rsidP="00606BA0">
      <w:r w:rsidRPr="00606BA0">
        <w:rPr>
          <w:lang w:val="en-US"/>
        </w:rPr>
        <w:t>For 8 bits, can represent the signed integers -127 to +127.</w:t>
      </w:r>
    </w:p>
    <w:p w:rsidR="00606BA0" w:rsidRPr="00606BA0" w:rsidRDefault="00606BA0" w:rsidP="00606BA0">
      <w:r w:rsidRPr="00606BA0">
        <w:rPr>
          <w:lang w:val="en-US"/>
        </w:rPr>
        <w:t xml:space="preserve">For N bits, can represent the signed integers </w:t>
      </w:r>
    </w:p>
    <w:p w:rsidR="00606BA0" w:rsidRPr="00606BA0" w:rsidRDefault="00606BA0" w:rsidP="00606BA0">
      <w:r w:rsidRPr="00606BA0">
        <w:rPr>
          <w:lang w:val="en-US"/>
        </w:rPr>
        <w:t xml:space="preserve"> </w:t>
      </w:r>
      <w:r w:rsidRPr="00606BA0">
        <w:rPr>
          <w:lang w:val="en-US"/>
        </w:rPr>
        <w:br/>
        <w:t xml:space="preserve">                   -(2</w:t>
      </w:r>
      <w:r w:rsidRPr="00606BA0">
        <w:rPr>
          <w:vertAlign w:val="superscript"/>
          <w:lang w:val="en-US"/>
        </w:rPr>
        <w:t>(N-1)</w:t>
      </w:r>
      <w:r w:rsidRPr="00606BA0">
        <w:rPr>
          <w:lang w:val="en-US"/>
        </w:rPr>
        <w:t xml:space="preserve"> – 1)    to    + (2</w:t>
      </w:r>
      <w:r w:rsidRPr="00606BA0">
        <w:rPr>
          <w:vertAlign w:val="superscript"/>
          <w:lang w:val="en-US"/>
        </w:rPr>
        <w:t>(N-1)</w:t>
      </w:r>
      <w:r w:rsidRPr="00606BA0">
        <w:rPr>
          <w:lang w:val="en-US"/>
        </w:rPr>
        <w:t xml:space="preserve"> – 1) </w:t>
      </w:r>
    </w:p>
    <w:p w:rsidR="00606BA0" w:rsidRDefault="00606BA0">
      <w:pPr>
        <w:rPr>
          <w:b/>
          <w:lang w:val="en-US"/>
        </w:rPr>
      </w:pPr>
      <w:r w:rsidRPr="00606BA0">
        <w:rPr>
          <w:b/>
          <w:lang w:val="en-US"/>
        </w:rPr>
        <w:t>One’s Complement Comments</w:t>
      </w:r>
    </w:p>
    <w:p w:rsidR="00606BA0" w:rsidRPr="00606BA0" w:rsidRDefault="00606BA0" w:rsidP="00606BA0">
      <w:r w:rsidRPr="00606BA0">
        <w:rPr>
          <w:b/>
          <w:bCs/>
          <w:lang w:val="en-US"/>
        </w:rPr>
        <w:t>Still have the problem that there are two ways of representing 0 (-0, and +0) .  Mathematically speaking, no such thing as two representations for zeros.</w:t>
      </w:r>
      <w:r w:rsidRPr="00606BA0">
        <w:rPr>
          <w:b/>
          <w:bCs/>
          <w:lang w:val="en-US"/>
        </w:rPr>
        <w:br/>
      </w:r>
      <w:r w:rsidRPr="00606BA0">
        <w:rPr>
          <w:lang w:val="en-US"/>
        </w:rPr>
        <w:br/>
        <w:t>However, addition of K + (-K) now gives  Zero!</w:t>
      </w:r>
      <w:r w:rsidRPr="00606BA0">
        <w:rPr>
          <w:lang w:val="en-US"/>
        </w:rPr>
        <w:br/>
      </w:r>
      <w:r w:rsidRPr="00606BA0">
        <w:rPr>
          <w:lang w:val="en-US"/>
        </w:rPr>
        <w:br/>
        <w:t xml:space="preserve">            -5 + 5 =   FA +  05 = FF  =  -0   </w:t>
      </w:r>
      <w:r w:rsidRPr="00606BA0">
        <w:rPr>
          <w:lang w:val="en-US"/>
        </w:rPr>
        <w:br/>
      </w:r>
      <w:r w:rsidRPr="00606BA0">
        <w:rPr>
          <w:lang w:val="en-US"/>
        </w:rPr>
        <w:br/>
        <w:t>Unfortunately,   K + 0 = K only works if we use +0, does not work if we use  -0.</w:t>
      </w:r>
    </w:p>
    <w:p w:rsidR="00606BA0" w:rsidRPr="00606BA0" w:rsidRDefault="00606BA0" w:rsidP="00606BA0">
      <w:r w:rsidRPr="00606BA0">
        <w:rPr>
          <w:lang w:val="en-US"/>
        </w:rPr>
        <w:t xml:space="preserve">              5 + (+0) = 05</w:t>
      </w:r>
      <w:r w:rsidRPr="00606BA0">
        <w:t>h</w:t>
      </w:r>
      <w:r w:rsidRPr="00606BA0">
        <w:rPr>
          <w:lang w:val="en-US"/>
        </w:rPr>
        <w:t xml:space="preserve"> + 00</w:t>
      </w:r>
      <w:r w:rsidRPr="00606BA0">
        <w:t>h</w:t>
      </w:r>
      <w:r w:rsidRPr="00606BA0">
        <w:rPr>
          <w:lang w:val="en-US"/>
        </w:rPr>
        <w:t xml:space="preserve"> = 05 =  5  (ok) </w:t>
      </w:r>
    </w:p>
    <w:p w:rsidR="00606BA0" w:rsidRDefault="00606BA0" w:rsidP="00606BA0">
      <w:pPr>
        <w:rPr>
          <w:lang w:val="en-US"/>
        </w:rPr>
      </w:pPr>
      <w:r w:rsidRPr="00606BA0">
        <w:rPr>
          <w:lang w:val="en-US"/>
        </w:rPr>
        <w:t xml:space="preserve">             5 + (-0) =  05</w:t>
      </w:r>
      <w:r w:rsidRPr="00606BA0">
        <w:t>h</w:t>
      </w:r>
      <w:r w:rsidRPr="00606BA0">
        <w:rPr>
          <w:lang w:val="en-US"/>
        </w:rPr>
        <w:t xml:space="preserve"> + FF</w:t>
      </w:r>
      <w:r w:rsidRPr="00606BA0">
        <w:t>h</w:t>
      </w:r>
      <w:r w:rsidRPr="00606BA0">
        <w:rPr>
          <w:lang w:val="en-US"/>
        </w:rPr>
        <w:t xml:space="preserve"> = 04   =  4  (wrong)    </w:t>
      </w:r>
    </w:p>
    <w:p w:rsidR="00606BA0" w:rsidRDefault="00606BA0" w:rsidP="00606BA0">
      <w:pPr>
        <w:rPr>
          <w:lang w:val="en-US"/>
        </w:rPr>
      </w:pPr>
    </w:p>
    <w:p w:rsidR="00606BA0" w:rsidRDefault="00606BA0" w:rsidP="00606BA0">
      <w:pPr>
        <w:rPr>
          <w:b/>
          <w:lang w:val="en-US"/>
        </w:rPr>
      </w:pPr>
      <w:r w:rsidRPr="00606BA0">
        <w:rPr>
          <w:b/>
          <w:lang w:val="en-US"/>
        </w:rPr>
        <w:t>Two’s Complement Representation</w:t>
      </w:r>
    </w:p>
    <w:p w:rsidR="00606BA0" w:rsidRPr="00606BA0" w:rsidRDefault="00606BA0" w:rsidP="00606BA0">
      <w:r w:rsidRPr="00606BA0">
        <w:rPr>
          <w:lang w:val="en-US"/>
        </w:rPr>
        <w:lastRenderedPageBreak/>
        <w:t>Two’s complement is another way to represent signed integers.</w:t>
      </w:r>
      <w:r w:rsidRPr="00606BA0">
        <w:rPr>
          <w:lang w:val="en-US"/>
        </w:rPr>
        <w:br/>
      </w:r>
      <w:r w:rsidRPr="00606BA0">
        <w:rPr>
          <w:lang w:val="en-US"/>
        </w:rPr>
        <w:br/>
        <w:t>To encode a negative number,  get the binary representation of its magnitude, COMPLEMENT each bit, then ADD 1. (get One’s complement, then add 1).</w:t>
      </w:r>
    </w:p>
    <w:p w:rsidR="00606BA0" w:rsidRPr="00606BA0" w:rsidRDefault="00606BA0" w:rsidP="00606BA0">
      <w:r w:rsidRPr="00606BA0">
        <w:rPr>
          <w:lang w:val="en-US"/>
        </w:rPr>
        <w:t xml:space="preserve">What is -5 in Two’s Complement, 8 bits?    </w:t>
      </w:r>
    </w:p>
    <w:p w:rsidR="00606BA0" w:rsidRPr="00606BA0" w:rsidRDefault="00606BA0" w:rsidP="00606BA0">
      <w:r w:rsidRPr="00606BA0">
        <w:rPr>
          <w:lang w:val="en-US"/>
        </w:rPr>
        <w:t>The magnitude 5 in 8-bits is  0000 0101 =   05</w:t>
      </w:r>
      <w:r w:rsidRPr="00606BA0">
        <w:t>h</w:t>
      </w:r>
    </w:p>
    <w:p w:rsidR="00606BA0" w:rsidRPr="00606BA0" w:rsidRDefault="00606BA0" w:rsidP="00606BA0">
      <w:r w:rsidRPr="00606BA0">
        <w:rPr>
          <w:lang w:val="en-US"/>
        </w:rPr>
        <w:t>Now complement each bit:    1111 1010 =  FA</w:t>
      </w:r>
      <w:r w:rsidRPr="00606BA0">
        <w:t>h</w:t>
      </w:r>
      <w:r w:rsidRPr="00606BA0">
        <w:rPr>
          <w:lang w:val="en-US"/>
        </w:rPr>
        <w:br/>
        <w:t>Now add one:    FA</w:t>
      </w:r>
      <w:r w:rsidRPr="00606BA0">
        <w:t>h</w:t>
      </w:r>
      <w:r w:rsidRPr="00606BA0">
        <w:rPr>
          <w:lang w:val="en-US"/>
        </w:rPr>
        <w:t xml:space="preserve"> + 1</w:t>
      </w:r>
      <w:r w:rsidRPr="00606BA0">
        <w:t>h</w:t>
      </w:r>
      <w:r w:rsidRPr="00606BA0">
        <w:rPr>
          <w:lang w:val="en-US"/>
        </w:rPr>
        <w:t xml:space="preserve"> =  FB</w:t>
      </w:r>
      <w:r w:rsidRPr="00606BA0">
        <w:t>h</w:t>
      </w:r>
      <w:r w:rsidRPr="00606BA0">
        <w:rPr>
          <w:lang w:val="en-US"/>
        </w:rPr>
        <w:br/>
        <w:t>$FB  is the 8-bit, twos complement representation of  -5.</w:t>
      </w:r>
      <w:r w:rsidRPr="00606BA0">
        <w:rPr>
          <w:lang w:val="en-US"/>
        </w:rPr>
        <w:br/>
      </w:r>
      <w:r w:rsidRPr="00606BA0">
        <w:rPr>
          <w:lang w:val="en-US"/>
        </w:rPr>
        <w:br/>
        <w:t>NOTE: positive numbers in 2’s complement are simply their binary representation.</w:t>
      </w:r>
    </w:p>
    <w:p w:rsidR="00606BA0" w:rsidRDefault="00606BA0" w:rsidP="00606BA0"/>
    <w:p w:rsidR="00606BA0" w:rsidRDefault="00606BA0" w:rsidP="00606BA0">
      <w:pPr>
        <w:rPr>
          <w:b/>
          <w:lang w:val="en-US"/>
        </w:rPr>
      </w:pPr>
      <w:r w:rsidRPr="00606BA0">
        <w:rPr>
          <w:b/>
          <w:lang w:val="en-US"/>
        </w:rPr>
        <w:t>Two’s Complement Examples</w:t>
      </w:r>
    </w:p>
    <w:p w:rsidR="00606BA0" w:rsidRPr="00606BA0" w:rsidRDefault="00606BA0" w:rsidP="00606BA0">
      <w:r w:rsidRPr="00606BA0">
        <w:rPr>
          <w:lang w:val="en-US"/>
        </w:rPr>
        <w:t>-5       =      1111 1011   =   FB</w:t>
      </w:r>
      <w:r w:rsidRPr="00606BA0">
        <w:t>h</w:t>
      </w:r>
      <w:r w:rsidRPr="00606BA0">
        <w:rPr>
          <w:lang w:val="en-US"/>
        </w:rPr>
        <w:br/>
        <w:t>+5       =      0000 0101   =  05</w:t>
      </w:r>
      <w:r w:rsidRPr="00606BA0">
        <w:t>h</w:t>
      </w:r>
      <w:r w:rsidRPr="00606BA0">
        <w:rPr>
          <w:lang w:val="en-US"/>
        </w:rPr>
        <w:br/>
        <w:t>+127    =     0111 1111   =   7F</w:t>
      </w:r>
      <w:r w:rsidRPr="00606BA0">
        <w:t>h</w:t>
      </w:r>
      <w:r w:rsidRPr="00606BA0">
        <w:rPr>
          <w:lang w:val="en-US"/>
        </w:rPr>
        <w:br/>
        <w:t xml:space="preserve"> -127   =      1000 0001   =  81</w:t>
      </w:r>
      <w:r w:rsidRPr="00606BA0">
        <w:t>h</w:t>
      </w:r>
      <w:r w:rsidRPr="00606BA0">
        <w:rPr>
          <w:lang w:val="en-US"/>
        </w:rPr>
        <w:br/>
        <w:t>-128    =      1000 0000   =  80</w:t>
      </w:r>
      <w:r w:rsidRPr="00606BA0">
        <w:t>h</w:t>
      </w:r>
      <w:r w:rsidRPr="00606BA0">
        <w:rPr>
          <w:lang w:val="en-US"/>
        </w:rPr>
        <w:t xml:space="preserve">    (note the extended range)</w:t>
      </w:r>
      <w:r w:rsidRPr="00606BA0">
        <w:rPr>
          <w:lang w:val="en-US"/>
        </w:rPr>
        <w:br/>
        <w:t>+ 0      =      0000 0000   =  00</w:t>
      </w:r>
      <w:r w:rsidRPr="00606BA0">
        <w:t>h</w:t>
      </w:r>
      <w:r w:rsidRPr="00606BA0">
        <w:rPr>
          <w:lang w:val="en-US"/>
        </w:rPr>
        <w:br/>
        <w:t xml:space="preserve"> - 0      =      0000 0000   =  00</w:t>
      </w:r>
      <w:r w:rsidRPr="00606BA0">
        <w:t>h</w:t>
      </w:r>
      <w:r w:rsidRPr="00606BA0">
        <w:rPr>
          <w:lang w:val="en-US"/>
        </w:rPr>
        <w:t xml:space="preserve">     (only one zero)</w:t>
      </w:r>
    </w:p>
    <w:p w:rsidR="00606BA0" w:rsidRDefault="00606BA0" w:rsidP="00606BA0"/>
    <w:p w:rsidR="00606BA0" w:rsidRPr="00606BA0" w:rsidRDefault="00606BA0" w:rsidP="00606BA0">
      <w:r w:rsidRPr="00606BA0">
        <w:rPr>
          <w:lang w:val="en-US"/>
        </w:rPr>
        <w:t>For 8 bits, can represent the signed integers -128 to +127.</w:t>
      </w:r>
    </w:p>
    <w:p w:rsidR="00606BA0" w:rsidRPr="00606BA0" w:rsidRDefault="00606BA0" w:rsidP="00606BA0">
      <w:r w:rsidRPr="00606BA0">
        <w:rPr>
          <w:lang w:val="en-US"/>
        </w:rPr>
        <w:t xml:space="preserve">For N bits, can represent the signed integers </w:t>
      </w:r>
    </w:p>
    <w:p w:rsidR="00606BA0" w:rsidRPr="00606BA0" w:rsidRDefault="00606BA0" w:rsidP="00606BA0">
      <w:r w:rsidRPr="00606BA0">
        <w:rPr>
          <w:lang w:val="en-US"/>
        </w:rPr>
        <w:t xml:space="preserve"> </w:t>
      </w:r>
      <w:r w:rsidRPr="00606BA0">
        <w:rPr>
          <w:lang w:val="en-US"/>
        </w:rPr>
        <w:br/>
        <w:t xml:space="preserve">                   -2</w:t>
      </w:r>
      <w:r w:rsidRPr="00606BA0">
        <w:rPr>
          <w:vertAlign w:val="superscript"/>
          <w:lang w:val="en-US"/>
        </w:rPr>
        <w:t>(N-1)</w:t>
      </w:r>
      <w:r w:rsidRPr="00606BA0">
        <w:rPr>
          <w:lang w:val="en-US"/>
        </w:rPr>
        <w:t xml:space="preserve">     to    + 2</w:t>
      </w:r>
      <w:r w:rsidRPr="00606BA0">
        <w:rPr>
          <w:vertAlign w:val="superscript"/>
          <w:lang w:val="en-US"/>
        </w:rPr>
        <w:t>(N-1)</w:t>
      </w:r>
      <w:r w:rsidRPr="00606BA0">
        <w:rPr>
          <w:lang w:val="en-US"/>
        </w:rPr>
        <w:t xml:space="preserve"> - 1 </w:t>
      </w:r>
    </w:p>
    <w:p w:rsidR="00606BA0" w:rsidRPr="00606BA0" w:rsidRDefault="00606BA0" w:rsidP="00606BA0">
      <w:r w:rsidRPr="00606BA0">
        <w:rPr>
          <w:lang w:val="en-US"/>
        </w:rPr>
        <w:t>Note that negative range extends one more than positive range.</w:t>
      </w:r>
    </w:p>
    <w:p w:rsidR="00606BA0" w:rsidRDefault="00606BA0" w:rsidP="00606BA0"/>
    <w:p w:rsidR="00606BA0" w:rsidRDefault="00606BA0" w:rsidP="00606BA0">
      <w:pPr>
        <w:rPr>
          <w:lang w:val="en-US"/>
        </w:rPr>
      </w:pPr>
      <w:r w:rsidRPr="00606BA0">
        <w:rPr>
          <w:lang w:val="en-US"/>
        </w:rPr>
        <w:t>Two’s Complement Comments</w:t>
      </w:r>
    </w:p>
    <w:p w:rsidR="00606BA0" w:rsidRPr="00606BA0" w:rsidRDefault="00606BA0" w:rsidP="00606BA0">
      <w:r w:rsidRPr="00606BA0">
        <w:rPr>
          <w:lang w:val="en-US"/>
        </w:rPr>
        <w:t xml:space="preserve">Two’s complement is the method of choice for representing signed integers.  </w:t>
      </w:r>
    </w:p>
    <w:p w:rsidR="00606BA0" w:rsidRPr="00606BA0" w:rsidRDefault="00606BA0" w:rsidP="00606BA0">
      <w:r w:rsidRPr="00606BA0">
        <w:rPr>
          <w:lang w:val="en-US"/>
        </w:rPr>
        <w:t>It has none of the drawbacks of Signed Magnitude or One’s Complement.</w:t>
      </w:r>
      <w:r w:rsidRPr="00606BA0">
        <w:rPr>
          <w:lang w:val="en-US"/>
        </w:rPr>
        <w:br/>
      </w:r>
      <w:r w:rsidRPr="00606BA0">
        <w:rPr>
          <w:lang w:val="en-US"/>
        </w:rPr>
        <w:br/>
        <w:t>There is only one zero, and  K + (-K) = 0.</w:t>
      </w:r>
      <w:r w:rsidRPr="00606BA0">
        <w:rPr>
          <w:lang w:val="en-US"/>
        </w:rPr>
        <w:br/>
      </w:r>
      <w:r w:rsidRPr="00606BA0">
        <w:rPr>
          <w:lang w:val="en-US"/>
        </w:rPr>
        <w:br/>
        <w:t xml:space="preserve">           -5 + 5 =   FB +  05 = 00  =  0</w:t>
      </w:r>
    </w:p>
    <w:p w:rsidR="00606BA0" w:rsidRPr="00606BA0" w:rsidRDefault="00606BA0" w:rsidP="00606BA0">
      <w:r w:rsidRPr="00606BA0">
        <w:rPr>
          <w:lang w:val="en-US"/>
        </w:rPr>
        <w:br/>
        <w:t>Normal binary addition is used for adding numbers that represent twos complement  integers.</w:t>
      </w:r>
    </w:p>
    <w:p w:rsidR="00606BA0" w:rsidRPr="00606BA0" w:rsidRDefault="00606BA0" w:rsidP="00606BA0">
      <w:r w:rsidRPr="00606BA0">
        <w:rPr>
          <w:lang w:val="en-US"/>
        </w:rPr>
        <w:t>Given a hex</w:t>
      </w:r>
      <w:r w:rsidRPr="00606BA0">
        <w:t xml:space="preserve"> or decimal</w:t>
      </w:r>
      <w:r w:rsidRPr="00606BA0">
        <w:rPr>
          <w:lang w:val="en-US"/>
        </w:rPr>
        <w:t xml:space="preserve"> number, </w:t>
      </w:r>
    </w:p>
    <w:p w:rsidR="00606BA0" w:rsidRPr="00606BA0" w:rsidRDefault="00606BA0" w:rsidP="00606BA0">
      <w:r w:rsidRPr="00606BA0">
        <w:rPr>
          <w:lang w:val="en-US"/>
        </w:rPr>
        <w:lastRenderedPageBreak/>
        <w:t xml:space="preserve">how do </w:t>
      </w:r>
      <w:r w:rsidRPr="00606BA0">
        <w:t>we</w:t>
      </w:r>
      <w:r w:rsidRPr="00606BA0">
        <w:rPr>
          <w:lang w:val="en-US"/>
        </w:rPr>
        <w:t xml:space="preserve"> know if it is in 2’s complement or 1’s complement; is it already in 2’s complement or do </w:t>
      </w:r>
      <w:r w:rsidRPr="00606BA0">
        <w:t>we</w:t>
      </w:r>
      <w:r w:rsidRPr="00606BA0">
        <w:rPr>
          <w:lang w:val="en-US"/>
        </w:rPr>
        <w:t xml:space="preserve"> have put it in 2’s complement?</w:t>
      </w:r>
    </w:p>
    <w:p w:rsidR="00606BA0" w:rsidRDefault="00606BA0" w:rsidP="00606BA0"/>
    <w:p w:rsidR="00606BA0" w:rsidRPr="00606BA0" w:rsidRDefault="00606BA0" w:rsidP="00606BA0">
      <w:r w:rsidRPr="00606BA0">
        <w:rPr>
          <w:lang w:val="en-US"/>
        </w:rPr>
        <w:t>If a HEX number</w:t>
      </w:r>
      <w:r w:rsidRPr="00606BA0">
        <w:t xml:space="preserve"> is given</w:t>
      </w:r>
      <w:r w:rsidRPr="00606BA0">
        <w:rPr>
          <w:lang w:val="en-US"/>
        </w:rPr>
        <w:t xml:space="preserve">,  </w:t>
      </w:r>
      <w:r w:rsidRPr="00606BA0">
        <w:t>it may be</w:t>
      </w:r>
      <w:r w:rsidRPr="00606BA0">
        <w:rPr>
          <w:lang w:val="en-US"/>
        </w:rPr>
        <w:t xml:space="preserve">  ask</w:t>
      </w:r>
      <w:r w:rsidRPr="00606BA0">
        <w:t>ed</w:t>
      </w:r>
      <w:r w:rsidRPr="00606BA0">
        <w:rPr>
          <w:lang w:val="en-US"/>
        </w:rPr>
        <w:t xml:space="preserve"> for a decimal representation based on how </w:t>
      </w:r>
      <w:r w:rsidRPr="00606BA0">
        <w:t>it is</w:t>
      </w:r>
      <w:r w:rsidRPr="00606BA0">
        <w:rPr>
          <w:lang w:val="en-US"/>
        </w:rPr>
        <w:t xml:space="preserve"> INTERPRET</w:t>
      </w:r>
      <w:r w:rsidRPr="00606BA0">
        <w:t>ED</w:t>
      </w:r>
      <w:r w:rsidRPr="00606BA0">
        <w:rPr>
          <w:lang w:val="en-US"/>
        </w:rPr>
        <w:t xml:space="preserve"> the encoding as a particular method (i.e, either 2’s complement, 1’s complement, signed magnitude).</w:t>
      </w:r>
    </w:p>
    <w:p w:rsidR="00606BA0" w:rsidRPr="00606BA0" w:rsidRDefault="00606BA0" w:rsidP="00606BA0">
      <w:r w:rsidRPr="00606BA0">
        <w:rPr>
          <w:lang w:val="en-US"/>
        </w:rPr>
        <w:t xml:space="preserve">A Hex or binary number BY ITSELF can represent ANYTHING (unsigned number, signed number, character code,  etc.).  </w:t>
      </w:r>
    </w:p>
    <w:p w:rsidR="00606BA0" w:rsidRPr="00606BA0" w:rsidRDefault="00606BA0" w:rsidP="00606BA0">
      <w:r w:rsidRPr="00606BA0">
        <w:rPr>
          <w:lang w:val="en-US"/>
        </w:rPr>
        <w:t>You MUST HAVE additional information that tells you what the encoding of the bits mean.</w:t>
      </w:r>
    </w:p>
    <w:p w:rsidR="00606BA0" w:rsidRPr="00606BA0" w:rsidRDefault="00606BA0" w:rsidP="00606BA0">
      <w:r w:rsidRPr="00606BA0">
        <w:rPr>
          <w:lang w:val="en-US"/>
        </w:rPr>
        <w:t xml:space="preserve">FE = 1111 1110 as an 8 bit unsigned integer = 254 </w:t>
      </w:r>
      <w:r w:rsidRPr="00606BA0">
        <w:rPr>
          <w:lang w:val="en-US"/>
        </w:rPr>
        <w:br/>
        <w:t xml:space="preserve">FE as an 8 bit signed magnitude integer =  -126  </w:t>
      </w:r>
      <w:r w:rsidRPr="00606BA0">
        <w:rPr>
          <w:lang w:val="en-US"/>
        </w:rPr>
        <w:br/>
        <w:t>FE as an 8 bit ones complement integer  = - 1</w:t>
      </w:r>
      <w:r w:rsidRPr="00606BA0">
        <w:rPr>
          <w:lang w:val="en-US"/>
        </w:rPr>
        <w:br/>
        <w:t>FE as an 8 bit twos complement integer  = -2</w:t>
      </w:r>
      <w:r w:rsidRPr="00606BA0">
        <w:rPr>
          <w:lang w:val="en-US"/>
        </w:rPr>
        <w:br/>
      </w:r>
      <w:r w:rsidRPr="00606BA0">
        <w:rPr>
          <w:lang w:val="en-US"/>
        </w:rPr>
        <w:br/>
        <w:t>7F = 0111 1111 as an 8 bit unsigned integer = 127</w:t>
      </w:r>
      <w:r w:rsidRPr="00606BA0">
        <w:rPr>
          <w:lang w:val="en-US"/>
        </w:rPr>
        <w:br/>
        <w:t>7F as an 8 bit signed magnitude integer  = +127</w:t>
      </w:r>
      <w:r w:rsidRPr="00606BA0">
        <w:rPr>
          <w:lang w:val="en-US"/>
        </w:rPr>
        <w:br/>
        <w:t>7F as an 8 bit ones complement integer = +127</w:t>
      </w:r>
      <w:r w:rsidRPr="00606BA0">
        <w:rPr>
          <w:lang w:val="en-US"/>
        </w:rPr>
        <w:br/>
        <w:t>7F as an 8 bit twos complement integer  = +127</w:t>
      </w:r>
      <w:r w:rsidRPr="00606BA0">
        <w:rPr>
          <w:lang w:val="en-US"/>
        </w:rPr>
        <w:br/>
      </w:r>
      <w:r w:rsidRPr="00606BA0">
        <w:rPr>
          <w:lang w:val="en-US"/>
        </w:rPr>
        <w:br/>
        <w:t xml:space="preserve">To do </w:t>
      </w:r>
      <w:r w:rsidRPr="00606BA0">
        <w:rPr>
          <w:u w:val="single"/>
          <w:lang w:val="en-US"/>
        </w:rPr>
        <w:t>hex to signed-decimal</w:t>
      </w:r>
      <w:r w:rsidRPr="00606BA0">
        <w:rPr>
          <w:lang w:val="en-US"/>
        </w:rPr>
        <w:t xml:space="preserve"> conversion, we need to determine sign (Step 1), determine Magnitude (step 2), combine sign and magnitude (Step 3) … more on this on following slides.</w:t>
      </w:r>
    </w:p>
    <w:p w:rsidR="00606BA0" w:rsidRDefault="00606BA0" w:rsidP="00606BA0"/>
    <w:p w:rsidR="00606BA0" w:rsidRDefault="00606BA0" w:rsidP="00606BA0">
      <w:pPr>
        <w:rPr>
          <w:lang w:val="en-US"/>
        </w:rPr>
      </w:pPr>
      <w:r w:rsidRPr="00606BA0">
        <w:rPr>
          <w:lang w:val="en-US"/>
        </w:rPr>
        <w:t>Hex to Signed Decimal Conversion Rules</w:t>
      </w:r>
    </w:p>
    <w:p w:rsidR="00606BA0" w:rsidRDefault="00606BA0" w:rsidP="00606BA0">
      <w:pPr>
        <w:rPr>
          <w:lang w:val="en-US"/>
        </w:rPr>
      </w:pPr>
    </w:p>
    <w:p w:rsidR="00606BA0" w:rsidRPr="00606BA0" w:rsidRDefault="00606BA0" w:rsidP="00606BA0">
      <w:r w:rsidRPr="00606BA0">
        <w:rPr>
          <w:lang w:val="en-US"/>
        </w:rPr>
        <w:t>Given a Hex number, and you are told to convert to a signed integer (either as signed magnitude, 1’s complement, 2’s complement)</w:t>
      </w:r>
    </w:p>
    <w:p w:rsidR="00606BA0" w:rsidRPr="00606BA0" w:rsidRDefault="00606BA0" w:rsidP="00606BA0">
      <w:r w:rsidRPr="00606BA0">
        <w:rPr>
          <w:lang w:val="en-US"/>
        </w:rPr>
        <w:t xml:space="preserve">STEP 1:  Determine the sign.  If the Most Significant Bit is zero, the sign is positive.  If the MSB is one, the sign is negative.  </w:t>
      </w:r>
    </w:p>
    <w:p w:rsidR="00606BA0" w:rsidRPr="00606BA0" w:rsidRDefault="00606BA0" w:rsidP="00606BA0">
      <w:r w:rsidRPr="00606BA0">
        <w:rPr>
          <w:lang w:val="en-US"/>
        </w:rPr>
        <w:t>This is true for ALL THREE representations: SM, 1’s complement, 2’s complement.</w:t>
      </w:r>
      <w:r w:rsidRPr="00606BA0">
        <w:rPr>
          <w:lang w:val="en-US"/>
        </w:rPr>
        <w:br/>
      </w:r>
      <w:r w:rsidRPr="00606BA0">
        <w:rPr>
          <w:lang w:val="en-US"/>
        </w:rPr>
        <w:br/>
        <w:t xml:space="preserve"> F0   =    1111 0000    (MSB is ‘1’),  so sign of result is ‘-’</w:t>
      </w:r>
      <w:r w:rsidRPr="00606BA0">
        <w:rPr>
          <w:lang w:val="en-US"/>
        </w:rPr>
        <w:br/>
        <w:t xml:space="preserve"> 64   =    0110 0100   (MSB is ‘0’),  so sign of result is ‘+’.</w:t>
      </w:r>
    </w:p>
    <w:p w:rsidR="00606BA0" w:rsidRPr="00606BA0" w:rsidRDefault="00606BA0" w:rsidP="00606BA0">
      <w:r w:rsidRPr="00606BA0">
        <w:rPr>
          <w:lang w:val="en-US"/>
        </w:rPr>
        <w:t>If the Most Significant Hex Digit is  &gt; 7, then MSB = ‘1’</w:t>
      </w:r>
      <w:r w:rsidRPr="00606BA0">
        <w:rPr>
          <w:lang w:val="en-US"/>
        </w:rPr>
        <w:br/>
        <w:t xml:space="preserve">(i.e. 8,9,A,B,C,D,E,F   =&gt;    MSB = ‘1’) </w:t>
      </w:r>
    </w:p>
    <w:p w:rsidR="00606BA0" w:rsidRPr="00606BA0" w:rsidRDefault="00606BA0" w:rsidP="00606BA0">
      <w:r w:rsidRPr="00606BA0">
        <w:rPr>
          <w:lang w:val="en-US"/>
        </w:rPr>
        <w:t>STEP 2  (positive sign):  If the sign is POSITIVE,  then just convert the hex value to decimal.  The representation is the same for SM, 1’s complement, 2’s complement.</w:t>
      </w:r>
      <w:r w:rsidRPr="00606BA0">
        <w:rPr>
          <w:lang w:val="en-US"/>
        </w:rPr>
        <w:br/>
        <w:t xml:space="preserve">   64   is a positive number,  decimal value is</w:t>
      </w:r>
      <w:r w:rsidRPr="00606BA0">
        <w:rPr>
          <w:lang w:val="en-US"/>
        </w:rPr>
        <w:br/>
        <w:t xml:space="preserve">          6 x 16 + 4 =    100.</w:t>
      </w:r>
    </w:p>
    <w:p w:rsidR="00606BA0" w:rsidRPr="00606BA0" w:rsidRDefault="00606BA0" w:rsidP="00606BA0">
      <w:r w:rsidRPr="00606BA0">
        <w:rPr>
          <w:lang w:val="en-US"/>
        </w:rPr>
        <w:t>Final answer is  +100   regardless of whether encoding was SM, 1’s complement, or 2’s complement.</w:t>
      </w:r>
      <w:r w:rsidRPr="00606BA0">
        <w:rPr>
          <w:lang w:val="en-US"/>
        </w:rPr>
        <w:br/>
      </w:r>
      <w:r w:rsidRPr="00606BA0">
        <w:rPr>
          <w:lang w:val="en-US"/>
        </w:rPr>
        <w:br/>
      </w:r>
      <w:r w:rsidRPr="00606BA0">
        <w:rPr>
          <w:lang w:val="en-US"/>
        </w:rPr>
        <w:lastRenderedPageBreak/>
        <w:t xml:space="preserve"> 64 as an 8 bit signed magnitude integer  = +100</w:t>
      </w:r>
      <w:r w:rsidRPr="00606BA0">
        <w:rPr>
          <w:lang w:val="en-US"/>
        </w:rPr>
        <w:br/>
        <w:t xml:space="preserve"> 64 as an 8 bit ones complement integer  = +100</w:t>
      </w:r>
      <w:r w:rsidRPr="00606BA0">
        <w:rPr>
          <w:lang w:val="en-US"/>
        </w:rPr>
        <w:br/>
        <w:t xml:space="preserve"> 64 as an 8 bit twos complement integer  = +100</w:t>
      </w:r>
    </w:p>
    <w:p w:rsidR="00606BA0" w:rsidRPr="00606BA0" w:rsidRDefault="00606BA0" w:rsidP="00606BA0">
      <w:r w:rsidRPr="00606BA0">
        <w:rPr>
          <w:lang w:val="en-US"/>
        </w:rPr>
        <w:t xml:space="preserve">STEP 2  (negative sign):  If the sign is Negative,  then need to compute the magnitude of the number. </w:t>
      </w:r>
    </w:p>
    <w:p w:rsidR="00606BA0" w:rsidRPr="00606BA0" w:rsidRDefault="00606BA0" w:rsidP="00606BA0">
      <w:r w:rsidRPr="00606BA0">
        <w:rPr>
          <w:lang w:val="en-US"/>
        </w:rPr>
        <w:t xml:space="preserve">We will use the trick  that  - (-N)  =  + N </w:t>
      </w:r>
      <w:r w:rsidRPr="00606BA0">
        <w:rPr>
          <w:lang w:val="en-US"/>
        </w:rPr>
        <w:br/>
        <w:t>i.e.  Take the negative of a negative number will give you the positive number. In this case the number will be the magnitude.</w:t>
      </w:r>
      <w:r w:rsidRPr="00606BA0">
        <w:rPr>
          <w:lang w:val="en-US"/>
        </w:rPr>
        <w:br/>
      </w:r>
      <w:r w:rsidRPr="00606BA0">
        <w:rPr>
          <w:lang w:val="en-US"/>
        </w:rPr>
        <w:br/>
        <w:t>If the number is SM format,   set Sign bit to Zero:</w:t>
      </w:r>
      <w:r w:rsidRPr="00606BA0">
        <w:rPr>
          <w:lang w:val="en-US"/>
        </w:rPr>
        <w:br/>
        <w:t xml:space="preserve">   F0  =  1111 0000  =&gt;    0111 0000 = 70</w:t>
      </w:r>
      <w:r w:rsidRPr="00606BA0">
        <w:t>h</w:t>
      </w:r>
      <w:r w:rsidRPr="00606BA0">
        <w:rPr>
          <w:lang w:val="en-US"/>
        </w:rPr>
        <w:t xml:space="preserve"> = 112</w:t>
      </w:r>
      <w:r w:rsidRPr="00606BA0">
        <w:rPr>
          <w:lang w:val="en-US"/>
        </w:rPr>
        <w:br/>
        <w:t>If the number is 1’s complement,  complement each bit.</w:t>
      </w:r>
      <w:r w:rsidRPr="00606BA0">
        <w:rPr>
          <w:lang w:val="en-US"/>
        </w:rPr>
        <w:br/>
        <w:t xml:space="preserve">   F0  =  1111 0000  =&gt;    0000 1111 = 0F</w:t>
      </w:r>
      <w:r w:rsidRPr="00606BA0">
        <w:t>h</w:t>
      </w:r>
      <w:r w:rsidRPr="00606BA0">
        <w:rPr>
          <w:lang w:val="en-US"/>
        </w:rPr>
        <w:t xml:space="preserve"> = 15</w:t>
      </w:r>
      <w:r w:rsidRPr="00606BA0">
        <w:rPr>
          <w:lang w:val="en-US"/>
        </w:rPr>
        <w:br/>
        <w:t>If the number is 2’s complement, perform 2’s complement on it.</w:t>
      </w:r>
      <w:r w:rsidRPr="00606BA0">
        <w:rPr>
          <w:lang w:val="en-US"/>
        </w:rPr>
        <w:br/>
        <w:t xml:space="preserve">   F0  =  11110000  =&gt;  00001111 + 1 = 0001 0000 = 10</w:t>
      </w:r>
      <w:r w:rsidRPr="00606BA0">
        <w:t>h</w:t>
      </w:r>
      <w:r w:rsidRPr="00606BA0">
        <w:rPr>
          <w:lang w:val="en-US"/>
        </w:rPr>
        <w:t xml:space="preserve"> = 16</w:t>
      </w:r>
    </w:p>
    <w:p w:rsidR="00606BA0" w:rsidRPr="00606BA0" w:rsidRDefault="00606BA0" w:rsidP="00606BA0">
      <w:r w:rsidRPr="00606BA0">
        <w:rPr>
          <w:lang w:val="en-US"/>
        </w:rPr>
        <w:t>(Note: found magnitudes only so far)</w:t>
      </w:r>
    </w:p>
    <w:p w:rsidR="00606BA0" w:rsidRPr="00606BA0" w:rsidRDefault="00606BA0" w:rsidP="00606BA0">
      <w:r w:rsidRPr="00606BA0">
        <w:rPr>
          <w:lang w:val="en-US"/>
        </w:rPr>
        <w:t xml:space="preserve">STEP 3 :  Just combine the sign and magnitude to get the result. </w:t>
      </w:r>
    </w:p>
    <w:p w:rsidR="00606BA0" w:rsidRPr="00606BA0" w:rsidRDefault="00606BA0" w:rsidP="00606BA0">
      <w:r w:rsidRPr="00606BA0">
        <w:rPr>
          <w:lang w:val="en-US"/>
        </w:rPr>
        <w:t xml:space="preserve">   F0   as 8 bit Signed magnitude number is  -112</w:t>
      </w:r>
      <w:r w:rsidRPr="00606BA0">
        <w:rPr>
          <w:lang w:val="en-US"/>
        </w:rPr>
        <w:br/>
        <w:t xml:space="preserve">   F0   as 8 bit ones complement number is   -15 </w:t>
      </w:r>
      <w:r w:rsidRPr="00606BA0">
        <w:rPr>
          <w:lang w:val="en-US"/>
        </w:rPr>
        <w:br/>
        <w:t xml:space="preserve">   F0   as 8 bit twos complement number is   -16</w:t>
      </w:r>
      <w:r w:rsidRPr="00606BA0">
        <w:rPr>
          <w:lang w:val="en-US"/>
        </w:rPr>
        <w:br/>
      </w:r>
      <w:r w:rsidRPr="00606BA0">
        <w:rPr>
          <w:lang w:val="en-US"/>
        </w:rPr>
        <w:br/>
        <w:t xml:space="preserve">   64 as an 8 bit signed magnitude integer  = +100</w:t>
      </w:r>
      <w:r w:rsidRPr="00606BA0">
        <w:rPr>
          <w:lang w:val="en-US"/>
        </w:rPr>
        <w:br/>
        <w:t xml:space="preserve">   64 as an 8 bit ones complement integer  = +100</w:t>
      </w:r>
      <w:r w:rsidRPr="00606BA0">
        <w:rPr>
          <w:lang w:val="en-US"/>
        </w:rPr>
        <w:br/>
        <w:t xml:space="preserve">   64 as an 8 bit twos complement integer  = +100</w:t>
      </w:r>
    </w:p>
    <w:p w:rsidR="00606BA0" w:rsidRDefault="00606BA0" w:rsidP="00606BA0"/>
    <w:p w:rsidR="00606BA0" w:rsidRDefault="00606BA0" w:rsidP="00606BA0"/>
    <w:p w:rsidR="00606BA0" w:rsidRDefault="00606BA0" w:rsidP="00606BA0">
      <w:pPr>
        <w:rPr>
          <w:b/>
          <w:sz w:val="28"/>
          <w:lang w:val="en-US"/>
        </w:rPr>
      </w:pPr>
      <w:r w:rsidRPr="00606BA0">
        <w:rPr>
          <w:b/>
          <w:sz w:val="28"/>
          <w:lang w:val="en-US"/>
        </w:rPr>
        <w:t>Two’s Complement Overflow</w:t>
      </w: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>Consider two 8-bit 2’s complement numbers.  I can represent the signed integers  -128 to +127 using this representation.</w:t>
      </w:r>
      <w:r w:rsidRPr="00606BA0">
        <w:rPr>
          <w:sz w:val="28"/>
          <w:lang w:val="en-US"/>
        </w:rPr>
        <w:br/>
      </w:r>
      <w:r w:rsidRPr="00606BA0">
        <w:rPr>
          <w:sz w:val="28"/>
          <w:lang w:val="en-US"/>
        </w:rPr>
        <w:br/>
        <w:t>What if I do  (+1) + (+127)  = +128.     The number +128 is OUT of the RANGE that I can represent with 8 bits. What happens when I do the binary addition?</w:t>
      </w: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 xml:space="preserve">  +127  =     7F</w:t>
      </w: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>+    +1  =     01</w:t>
      </w:r>
      <w:r w:rsidRPr="00606BA0">
        <w:rPr>
          <w:sz w:val="28"/>
          <w:lang w:val="en-US"/>
        </w:rPr>
        <w:br/>
        <w:t>-------------------</w:t>
      </w:r>
      <w:r w:rsidRPr="00606BA0">
        <w:rPr>
          <w:sz w:val="28"/>
          <w:lang w:val="en-US"/>
        </w:rPr>
        <w:br/>
        <w:t xml:space="preserve">    128  !=    80    (this is actually -128 as a twos complement number - the wrong answer)</w:t>
      </w:r>
      <w:r w:rsidRPr="00606BA0">
        <w:rPr>
          <w:sz w:val="28"/>
          <w:lang w:val="en-US"/>
        </w:rPr>
        <w:br/>
      </w:r>
      <w:r w:rsidRPr="00606BA0">
        <w:rPr>
          <w:sz w:val="28"/>
          <w:lang w:val="en-US"/>
        </w:rPr>
        <w:br/>
        <w:t xml:space="preserve">How do </w:t>
      </w:r>
      <w:r w:rsidRPr="00606BA0">
        <w:rPr>
          <w:sz w:val="28"/>
        </w:rPr>
        <w:t>we</w:t>
      </w:r>
      <w:r w:rsidRPr="00606BA0">
        <w:rPr>
          <w:sz w:val="28"/>
          <w:lang w:val="en-US"/>
        </w:rPr>
        <w:t xml:space="preserve"> know if overflow occurred? </w:t>
      </w:r>
    </w:p>
    <w:p w:rsidR="00606BA0" w:rsidRDefault="00606BA0" w:rsidP="00606BA0">
      <w:pPr>
        <w:rPr>
          <w:sz w:val="28"/>
          <w:lang w:val="en-US"/>
        </w:rPr>
      </w:pPr>
      <w:r w:rsidRPr="00606BA0">
        <w:rPr>
          <w:sz w:val="28"/>
          <w:lang w:val="en-US"/>
        </w:rPr>
        <w:lastRenderedPageBreak/>
        <w:t xml:space="preserve"> Added two POSITIVE numbers, and got a NEGATIVE result.</w:t>
      </w:r>
    </w:p>
    <w:p w:rsidR="00606BA0" w:rsidRDefault="00606BA0" w:rsidP="00606BA0">
      <w:pPr>
        <w:rPr>
          <w:sz w:val="28"/>
          <w:lang w:val="en-US"/>
        </w:rPr>
      </w:pPr>
    </w:p>
    <w:p w:rsidR="00606BA0" w:rsidRDefault="00606BA0" w:rsidP="00606BA0">
      <w:pPr>
        <w:rPr>
          <w:sz w:val="28"/>
          <w:lang w:val="en-US"/>
        </w:rPr>
      </w:pPr>
      <w:r w:rsidRPr="00606BA0">
        <w:rPr>
          <w:sz w:val="28"/>
          <w:lang w:val="en-US"/>
        </w:rPr>
        <w:t>Detecting Two’s Complement Overflow</w:t>
      </w:r>
    </w:p>
    <w:p w:rsidR="00606BA0" w:rsidRDefault="00606BA0" w:rsidP="00606BA0">
      <w:pPr>
        <w:rPr>
          <w:sz w:val="28"/>
          <w:lang w:val="en-US"/>
        </w:rPr>
      </w:pP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>Two’s complement overflow occurs when:</w:t>
      </w:r>
      <w:r w:rsidRPr="00606BA0">
        <w:rPr>
          <w:sz w:val="28"/>
          <w:lang w:val="en-US"/>
        </w:rPr>
        <w:br/>
      </w:r>
      <w:r w:rsidRPr="00606BA0">
        <w:rPr>
          <w:sz w:val="28"/>
          <w:lang w:val="en-US"/>
        </w:rPr>
        <w:br/>
        <w:t xml:space="preserve">    Add two POSITIVE numbers and get a NEGATIVE result</w:t>
      </w:r>
      <w:r w:rsidRPr="00606BA0">
        <w:rPr>
          <w:sz w:val="28"/>
          <w:lang w:val="en-US"/>
        </w:rPr>
        <w:br/>
        <w:t xml:space="preserve">    Add two NEGATIVE numbers and get a POSITIVE result</w:t>
      </w:r>
      <w:r w:rsidRPr="00606BA0">
        <w:rPr>
          <w:sz w:val="28"/>
          <w:lang w:val="en-US"/>
        </w:rPr>
        <w:br/>
      </w:r>
      <w:r w:rsidRPr="00606BA0">
        <w:rPr>
          <w:sz w:val="28"/>
          <w:lang w:val="en-US"/>
        </w:rPr>
        <w:br/>
      </w:r>
      <w:r w:rsidRPr="00606BA0">
        <w:rPr>
          <w:sz w:val="28"/>
        </w:rPr>
        <w:t xml:space="preserve">We </w:t>
      </w:r>
      <w:r w:rsidRPr="00606BA0">
        <w:rPr>
          <w:sz w:val="28"/>
          <w:lang w:val="en-US"/>
        </w:rPr>
        <w:t xml:space="preserve">CANNOT get two’s complement overflow </w:t>
      </w: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 xml:space="preserve">if </w:t>
      </w:r>
      <w:r w:rsidRPr="00606BA0">
        <w:rPr>
          <w:sz w:val="28"/>
        </w:rPr>
        <w:t>we</w:t>
      </w:r>
      <w:r w:rsidRPr="00606BA0">
        <w:rPr>
          <w:sz w:val="28"/>
          <w:lang w:val="en-US"/>
        </w:rPr>
        <w:t xml:space="preserve"> add a NEGATIVE and a POSITIVE number together.</w:t>
      </w:r>
    </w:p>
    <w:p w:rsidR="00606BA0" w:rsidRPr="00606BA0" w:rsidRDefault="00606BA0" w:rsidP="00606BA0">
      <w:pPr>
        <w:rPr>
          <w:sz w:val="28"/>
        </w:rPr>
      </w:pPr>
      <w:r w:rsidRPr="00606BA0">
        <w:rPr>
          <w:b/>
          <w:bCs/>
          <w:sz w:val="28"/>
          <w:lang w:val="en-US"/>
        </w:rPr>
        <w:t xml:space="preserve">Another way an overflow condition can be detected is by observing </w:t>
      </w:r>
    </w:p>
    <w:p w:rsidR="00606BA0" w:rsidRPr="00606BA0" w:rsidRDefault="00606BA0" w:rsidP="00606BA0">
      <w:pPr>
        <w:rPr>
          <w:sz w:val="28"/>
        </w:rPr>
      </w:pPr>
      <w:r w:rsidRPr="00606BA0">
        <w:rPr>
          <w:b/>
          <w:bCs/>
          <w:sz w:val="28"/>
          <w:lang w:val="en-US"/>
        </w:rPr>
        <w:t xml:space="preserve">the carry </w:t>
      </w:r>
      <w:r w:rsidRPr="00606BA0">
        <w:rPr>
          <w:b/>
          <w:bCs/>
          <w:i/>
          <w:iCs/>
          <w:sz w:val="28"/>
          <w:lang w:val="en-US"/>
        </w:rPr>
        <w:t>into</w:t>
      </w:r>
      <w:r w:rsidRPr="00606BA0">
        <w:rPr>
          <w:b/>
          <w:bCs/>
          <w:sz w:val="28"/>
          <w:lang w:val="en-US"/>
        </w:rPr>
        <w:t xml:space="preserve"> the sign-bit position and the carry </w:t>
      </w:r>
      <w:r w:rsidRPr="00606BA0">
        <w:rPr>
          <w:b/>
          <w:bCs/>
          <w:i/>
          <w:iCs/>
          <w:sz w:val="28"/>
          <w:lang w:val="en-US"/>
        </w:rPr>
        <w:t>out</w:t>
      </w:r>
      <w:r w:rsidRPr="00606BA0">
        <w:rPr>
          <w:b/>
          <w:bCs/>
          <w:sz w:val="28"/>
          <w:lang w:val="en-US"/>
        </w:rPr>
        <w:t xml:space="preserve"> of the sign-bit position. </w:t>
      </w:r>
    </w:p>
    <w:p w:rsidR="00606BA0" w:rsidRPr="00606BA0" w:rsidRDefault="00606BA0" w:rsidP="00606BA0">
      <w:pPr>
        <w:rPr>
          <w:sz w:val="28"/>
        </w:rPr>
      </w:pPr>
      <w:r w:rsidRPr="00606BA0">
        <w:rPr>
          <w:b/>
          <w:bCs/>
          <w:sz w:val="28"/>
          <w:lang w:val="en-US"/>
        </w:rPr>
        <w:t xml:space="preserve">If these two carries are </w:t>
      </w:r>
      <w:r w:rsidRPr="00606BA0">
        <w:rPr>
          <w:b/>
          <w:bCs/>
          <w:i/>
          <w:iCs/>
          <w:sz w:val="28"/>
          <w:lang w:val="en-US"/>
        </w:rPr>
        <w:t>not equal</w:t>
      </w:r>
      <w:r w:rsidRPr="00606BA0">
        <w:rPr>
          <w:b/>
          <w:bCs/>
          <w:sz w:val="28"/>
          <w:lang w:val="en-US"/>
        </w:rPr>
        <w:t xml:space="preserve"> an overflow has occurred.</w:t>
      </w:r>
    </w:p>
    <w:p w:rsidR="00606BA0" w:rsidRDefault="00606BA0" w:rsidP="00606BA0">
      <w:pPr>
        <w:rPr>
          <w:sz w:val="28"/>
        </w:rPr>
      </w:pPr>
    </w:p>
    <w:p w:rsidR="00606BA0" w:rsidRDefault="00606BA0" w:rsidP="00606BA0">
      <w:pPr>
        <w:rPr>
          <w:sz w:val="28"/>
          <w:lang w:val="en-US"/>
        </w:rPr>
      </w:pPr>
      <w:r w:rsidRPr="00606BA0">
        <w:rPr>
          <w:sz w:val="28"/>
          <w:lang w:val="en-US"/>
        </w:rPr>
        <w:t>All hex numbers represent signed decimal in two’s complement format</w:t>
      </w:r>
    </w:p>
    <w:p w:rsidR="00606BA0" w:rsidRDefault="00606BA0" w:rsidP="00606BA0">
      <w:pPr>
        <w:rPr>
          <w:sz w:val="28"/>
          <w:lang w:val="en-US"/>
        </w:rPr>
      </w:pP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 xml:space="preserve">    FF</w:t>
      </w:r>
      <w:r w:rsidRPr="00606BA0">
        <w:rPr>
          <w:sz w:val="28"/>
        </w:rPr>
        <w:t>h</w:t>
      </w:r>
      <w:r w:rsidRPr="00606BA0">
        <w:rPr>
          <w:sz w:val="28"/>
          <w:lang w:val="en-US"/>
        </w:rPr>
        <w:t xml:space="preserve"> =  -1</w:t>
      </w: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>+  01</w:t>
      </w:r>
      <w:r w:rsidRPr="00606BA0">
        <w:rPr>
          <w:sz w:val="28"/>
        </w:rPr>
        <w:t>h</w:t>
      </w:r>
      <w:r w:rsidRPr="00606BA0">
        <w:rPr>
          <w:sz w:val="28"/>
          <w:lang w:val="en-US"/>
        </w:rPr>
        <w:t xml:space="preserve"> = + 1</w:t>
      </w:r>
      <w:r w:rsidRPr="00606BA0">
        <w:rPr>
          <w:sz w:val="28"/>
          <w:lang w:val="en-US"/>
        </w:rPr>
        <w:br/>
        <w:t>--------</w:t>
      </w:r>
      <w:r w:rsidRPr="00606BA0">
        <w:rPr>
          <w:sz w:val="28"/>
          <w:lang w:val="en-US"/>
        </w:rPr>
        <w:br/>
        <w:t xml:space="preserve">    00</w:t>
      </w:r>
      <w:r w:rsidRPr="00606BA0">
        <w:rPr>
          <w:sz w:val="28"/>
        </w:rPr>
        <w:t>h</w:t>
      </w:r>
      <w:r w:rsidRPr="00606BA0">
        <w:rPr>
          <w:sz w:val="28"/>
          <w:lang w:val="en-US"/>
        </w:rPr>
        <w:t xml:space="preserve"> =   0</w:t>
      </w: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>Note there is a carry out, but the answer is correct.  Can’t have 2’s complement overflow when adding positive and negative number.</w:t>
      </w:r>
    </w:p>
    <w:p w:rsidR="00606BA0" w:rsidRDefault="00606BA0" w:rsidP="00606BA0">
      <w:pPr>
        <w:rPr>
          <w:sz w:val="28"/>
        </w:rPr>
      </w:pP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 xml:space="preserve">    FF</w:t>
      </w:r>
      <w:r w:rsidRPr="00606BA0">
        <w:rPr>
          <w:sz w:val="28"/>
        </w:rPr>
        <w:t>h</w:t>
      </w:r>
      <w:r w:rsidRPr="00606BA0">
        <w:rPr>
          <w:sz w:val="28"/>
          <w:lang w:val="en-US"/>
        </w:rPr>
        <w:t xml:space="preserve"> =  -1</w:t>
      </w: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>+  80</w:t>
      </w:r>
      <w:r w:rsidRPr="00606BA0">
        <w:rPr>
          <w:sz w:val="28"/>
        </w:rPr>
        <w:t>h</w:t>
      </w:r>
      <w:r w:rsidRPr="00606BA0">
        <w:rPr>
          <w:sz w:val="28"/>
          <w:lang w:val="en-US"/>
        </w:rPr>
        <w:t xml:space="preserve"> = -128</w:t>
      </w:r>
      <w:r w:rsidRPr="00606BA0">
        <w:rPr>
          <w:sz w:val="28"/>
          <w:lang w:val="en-US"/>
        </w:rPr>
        <w:br/>
        <w:t>--------</w:t>
      </w:r>
      <w:r w:rsidRPr="00606BA0">
        <w:rPr>
          <w:sz w:val="28"/>
          <w:lang w:val="en-US"/>
        </w:rPr>
        <w:br/>
        <w:t xml:space="preserve">    7F</w:t>
      </w:r>
      <w:r w:rsidRPr="00606BA0">
        <w:rPr>
          <w:sz w:val="28"/>
        </w:rPr>
        <w:t>h</w:t>
      </w:r>
      <w:r w:rsidRPr="00606BA0">
        <w:rPr>
          <w:sz w:val="28"/>
          <w:lang w:val="en-US"/>
        </w:rPr>
        <w:t xml:space="preserve"> =  +127 (incorrect)</w:t>
      </w:r>
    </w:p>
    <w:p w:rsidR="00606BA0" w:rsidRPr="00606BA0" w:rsidRDefault="00606BA0" w:rsidP="00606BA0">
      <w:pPr>
        <w:rPr>
          <w:sz w:val="28"/>
        </w:rPr>
      </w:pPr>
      <w:r w:rsidRPr="00606BA0">
        <w:rPr>
          <w:sz w:val="28"/>
          <w:lang w:val="en-US"/>
        </w:rPr>
        <w:t>Added two negative numbers, got  a positive number.   Two’s Complement overflow.</w:t>
      </w:r>
    </w:p>
    <w:p w:rsidR="00606BA0" w:rsidRPr="00606BA0" w:rsidRDefault="00606BA0" w:rsidP="00606BA0">
      <w:pPr>
        <w:rPr>
          <w:sz w:val="28"/>
        </w:rPr>
      </w:pPr>
      <w:bookmarkStart w:id="0" w:name="_GoBack"/>
      <w:bookmarkEnd w:id="0"/>
    </w:p>
    <w:sectPr w:rsidR="00606BA0" w:rsidRPr="00606B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62913"/>
    <w:multiLevelType w:val="hybridMultilevel"/>
    <w:tmpl w:val="164A95FA"/>
    <w:lvl w:ilvl="0" w:tplc="2CD2C8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C006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98D6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742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8ED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0EE8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D41F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D6D7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803E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tTQyNDUxNTQ1NjNV0lEKTi0uzszPAykwrAUASQcjMywAAAA="/>
  </w:docVars>
  <w:rsids>
    <w:rsidRoot w:val="006D1AA9"/>
    <w:rsid w:val="00486622"/>
    <w:rsid w:val="004D1AB4"/>
    <w:rsid w:val="00606BA0"/>
    <w:rsid w:val="006D1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8188D"/>
  <w15:chartTrackingRefBased/>
  <w15:docId w15:val="{9E245EA9-5446-48E1-9612-ED696AA0A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99291">
          <w:marLeft w:val="547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2378">
          <w:marLeft w:val="547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854">
          <w:marLeft w:val="547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972">
          <w:marLeft w:val="547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631</Words>
  <Characters>9300</Characters>
  <Application>Microsoft Office Word</Application>
  <DocSecurity>0</DocSecurity>
  <Lines>77</Lines>
  <Paragraphs>21</Paragraphs>
  <ScaleCrop>false</ScaleCrop>
  <Company/>
  <LinksUpToDate>false</LinksUpToDate>
  <CharactersWithSpaces>10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c</dc:creator>
  <cp:keywords/>
  <dc:description/>
  <cp:lastModifiedBy>cccc</cp:lastModifiedBy>
  <cp:revision>2</cp:revision>
  <dcterms:created xsi:type="dcterms:W3CDTF">2018-10-08T08:00:00Z</dcterms:created>
  <dcterms:modified xsi:type="dcterms:W3CDTF">2018-10-08T08:10:00Z</dcterms:modified>
</cp:coreProperties>
</file>